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olger</w:t>
      </w:r>
      <w:r>
        <w:t xml:space="preserve"> </w:t>
      </w:r>
      <w:r>
        <w:t xml:space="preserve">Fullried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bookmarkEnd w:id="36"/>
      <w:r>
        <w:t xml:space="preserve">Insert tex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´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</w:t>
      </w:r>
      <w:r>
        <w:t xml:space="preserve"> </w:t>
      </w:r>
      <w:r>
        <w:t xml:space="preserve">write, since you don´t have to pick an identifier and move</w:t>
      </w:r>
      <w:r>
        <w:t xml:space="preserve"> </w:t>
      </w:r>
      <w:r>
        <w:t xml:space="preserve">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550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508e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f5fe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5" Target="%22http://google.com%22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%22http://google.com%22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Holger Fullriede</dc:creator>
  <dcterms:created xsi:type="dcterms:W3CDTF">2019-12-29T22:21:16Z</dcterms:created>
  <dcterms:modified xsi:type="dcterms:W3CDTF">2019-12-29T22:21:16Z</dcterms:modified>
</cp:coreProperties>
</file>